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E05387" w14:textId="77777777" w:rsidR="00697CF2" w:rsidRDefault="00697CF2" w:rsidP="006139E2">
      <w:pPr>
        <w:ind w:left="720" w:hanging="360"/>
      </w:pPr>
    </w:p>
    <w:p w14:paraId="2EC413F9" w14:textId="6313171D" w:rsidR="00773ACC" w:rsidRPr="006139E2" w:rsidRDefault="003D62DB" w:rsidP="006139E2">
      <w:pPr>
        <w:pStyle w:val="ListParagraph"/>
        <w:numPr>
          <w:ilvl w:val="0"/>
          <w:numId w:val="1"/>
        </w:numPr>
        <w:rPr>
          <w:b/>
          <w:bCs/>
        </w:rPr>
      </w:pPr>
      <w:r w:rsidRPr="006139E2">
        <w:rPr>
          <w:b/>
          <w:bCs/>
        </w:rPr>
        <w:t>Given the provided data, what are three conclusions we can draw about Kickstarter campaigns?</w:t>
      </w:r>
      <w:r w:rsidR="006139E2">
        <w:rPr>
          <w:b/>
          <w:bCs/>
        </w:rPr>
        <w:t xml:space="preserve"> </w:t>
      </w:r>
      <w:r w:rsidR="0061447B">
        <w:t>The Kickstarter campaigns</w:t>
      </w:r>
      <w:r w:rsidR="00773ACC">
        <w:t>:</w:t>
      </w:r>
    </w:p>
    <w:p w14:paraId="2EDF131C" w14:textId="15E35E25" w:rsidR="0061447B" w:rsidRDefault="00773ACC" w:rsidP="006139E2">
      <w:pPr>
        <w:pStyle w:val="ListParagraph"/>
        <w:numPr>
          <w:ilvl w:val="1"/>
          <w:numId w:val="1"/>
        </w:numPr>
      </w:pPr>
      <w:r>
        <w:t>A</w:t>
      </w:r>
      <w:r w:rsidR="0061447B">
        <w:t>re 57% successful (17 out of 30)</w:t>
      </w:r>
    </w:p>
    <w:p w14:paraId="24422C5A" w14:textId="3E601DA4" w:rsidR="0061447B" w:rsidRDefault="0061447B" w:rsidP="006139E2">
      <w:pPr>
        <w:pStyle w:val="ListParagraph"/>
        <w:numPr>
          <w:ilvl w:val="1"/>
          <w:numId w:val="1"/>
        </w:numPr>
      </w:pPr>
      <w:r>
        <w:t>Account for less than 1% of all campaigns (30 out of 4,114)</w:t>
      </w:r>
    </w:p>
    <w:p w14:paraId="085DF23A" w14:textId="78E61818" w:rsidR="0061447B" w:rsidRDefault="006139E2" w:rsidP="006139E2">
      <w:pPr>
        <w:pStyle w:val="ListParagraph"/>
        <w:numPr>
          <w:ilvl w:val="1"/>
          <w:numId w:val="1"/>
        </w:numPr>
      </w:pPr>
      <w:r>
        <w:t>Are j</w:t>
      </w:r>
      <w:r w:rsidR="0061447B">
        <w:t>ust slightly more successful (57%) than non-Kickstarter campaigns (53%, or 2,168 out of 4,084)</w:t>
      </w:r>
    </w:p>
    <w:p w14:paraId="2E3745AF" w14:textId="77777777" w:rsidR="00697CF2" w:rsidRDefault="00697CF2" w:rsidP="00697CF2">
      <w:pPr>
        <w:pStyle w:val="ListParagraph"/>
        <w:ind w:left="1440"/>
      </w:pPr>
    </w:p>
    <w:p w14:paraId="435BED3D" w14:textId="1584A8BD" w:rsidR="003D62DB" w:rsidRPr="006139E2" w:rsidRDefault="003D62DB" w:rsidP="006139E2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6139E2">
        <w:rPr>
          <w:b/>
          <w:bCs/>
          <w:sz w:val="24"/>
          <w:szCs w:val="24"/>
        </w:rPr>
        <w:t>What are some limitations of this dataset?</w:t>
      </w:r>
    </w:p>
    <w:p w14:paraId="3720C504" w14:textId="2CE3F69A" w:rsidR="0061447B" w:rsidRDefault="0061447B" w:rsidP="006139E2">
      <w:pPr>
        <w:pStyle w:val="ListParagraph"/>
        <w:numPr>
          <w:ilvl w:val="1"/>
          <w:numId w:val="1"/>
        </w:numPr>
      </w:pPr>
      <w:r>
        <w:t>Very few Kickstarter campaigns in this data set</w:t>
      </w:r>
      <w:r w:rsidR="00D56F70">
        <w:t>.</w:t>
      </w:r>
      <w:r w:rsidR="00697CF2">
        <w:t xml:space="preserve"> Perhaps too small to draw reliable conclusions from.</w:t>
      </w:r>
    </w:p>
    <w:p w14:paraId="2D3DBDCF" w14:textId="7C67D444" w:rsidR="00D56F70" w:rsidRDefault="006139E2" w:rsidP="006139E2">
      <w:pPr>
        <w:pStyle w:val="ListParagraph"/>
        <w:numPr>
          <w:ilvl w:val="1"/>
          <w:numId w:val="1"/>
        </w:numPr>
      </w:pPr>
      <w:r>
        <w:t>T</w:t>
      </w:r>
      <w:r w:rsidR="0061447B">
        <w:t>he Kickstarter rows</w:t>
      </w:r>
      <w:r w:rsidR="00697CF2">
        <w:t xml:space="preserve"> are identified only by </w:t>
      </w:r>
      <w:r w:rsidR="0061447B">
        <w:t>text strings in the “blurb” column.</w:t>
      </w:r>
    </w:p>
    <w:p w14:paraId="19A1FEBD" w14:textId="5EC36F8D" w:rsidR="00D56F70" w:rsidRDefault="006139E2" w:rsidP="006139E2">
      <w:pPr>
        <w:pStyle w:val="ListParagraph"/>
        <w:numPr>
          <w:ilvl w:val="2"/>
          <w:numId w:val="1"/>
        </w:numPr>
      </w:pPr>
      <w:r>
        <w:t>Descriptions</w:t>
      </w:r>
      <w:r w:rsidR="00D56F70">
        <w:t xml:space="preserve"> include ‘kickstart”, “</w:t>
      </w:r>
      <w:r>
        <w:t>K</w:t>
      </w:r>
      <w:r w:rsidR="00D56F70">
        <w:t xml:space="preserve">ickstarter”, “kick start” and others. </w:t>
      </w:r>
    </w:p>
    <w:p w14:paraId="40833092" w14:textId="63B18671" w:rsidR="0061447B" w:rsidRDefault="00D56F70" w:rsidP="006139E2">
      <w:pPr>
        <w:pStyle w:val="ListParagraph"/>
        <w:numPr>
          <w:ilvl w:val="2"/>
          <w:numId w:val="1"/>
        </w:numPr>
      </w:pPr>
      <w:r>
        <w:t>Rows including just “kick” must be omitted.</w:t>
      </w:r>
    </w:p>
    <w:p w14:paraId="446703EF" w14:textId="23550F5C" w:rsidR="00D56F70" w:rsidRDefault="00697CF2" w:rsidP="006139E2">
      <w:pPr>
        <w:pStyle w:val="ListParagraph"/>
        <w:numPr>
          <w:ilvl w:val="1"/>
          <w:numId w:val="1"/>
        </w:numPr>
      </w:pPr>
      <w:r>
        <w:t>C</w:t>
      </w:r>
      <w:r w:rsidR="00D56F70">
        <w:t>reat</w:t>
      </w:r>
      <w:r>
        <w:t>e</w:t>
      </w:r>
      <w:r w:rsidR="00D56F70">
        <w:t xml:space="preserve"> a separate column labeled “kickstart” with rows </w:t>
      </w:r>
      <w:r>
        <w:t>including only</w:t>
      </w:r>
      <w:r w:rsidR="00D56F70">
        <w:t xml:space="preserve"> “yes” or “no”.</w:t>
      </w:r>
    </w:p>
    <w:p w14:paraId="54D62671" w14:textId="77777777" w:rsidR="00697CF2" w:rsidRPr="00697CF2" w:rsidRDefault="00697CF2" w:rsidP="00697CF2">
      <w:pPr>
        <w:pStyle w:val="ListParagraph"/>
        <w:ind w:left="1440"/>
        <w:rPr>
          <w:b/>
          <w:bCs/>
        </w:rPr>
      </w:pPr>
    </w:p>
    <w:p w14:paraId="6A840C56" w14:textId="6DC023A0" w:rsidR="003D62DB" w:rsidRPr="00697CF2" w:rsidRDefault="003D62DB" w:rsidP="006139E2">
      <w:pPr>
        <w:pStyle w:val="ListParagraph"/>
        <w:numPr>
          <w:ilvl w:val="0"/>
          <w:numId w:val="1"/>
        </w:numPr>
        <w:rPr>
          <w:b/>
          <w:bCs/>
        </w:rPr>
      </w:pPr>
      <w:r w:rsidRPr="00697CF2">
        <w:rPr>
          <w:b/>
          <w:bCs/>
          <w:sz w:val="24"/>
          <w:szCs w:val="24"/>
        </w:rPr>
        <w:t>What are some other possible tables and/or graphs that we could create?</w:t>
      </w:r>
    </w:p>
    <w:p w14:paraId="6542E9F0" w14:textId="113AF632" w:rsidR="00D56F70" w:rsidRDefault="00D56F70" w:rsidP="006139E2">
      <w:pPr>
        <w:pStyle w:val="ListParagraph"/>
        <w:numPr>
          <w:ilvl w:val="1"/>
          <w:numId w:val="1"/>
        </w:numPr>
      </w:pPr>
      <w:r>
        <w:t>Table with “state” columns and “</w:t>
      </w:r>
      <w:r w:rsidR="006139E2">
        <w:t>K</w:t>
      </w:r>
      <w:r>
        <w:t>ickstarter” rows YES and NO, with a count of “state”</w:t>
      </w:r>
    </w:p>
    <w:p w14:paraId="4850D677" w14:textId="272461C7" w:rsidR="00D56F70" w:rsidRDefault="00773ACC" w:rsidP="006139E2">
      <w:pPr>
        <w:pStyle w:val="ListParagraph"/>
        <w:numPr>
          <w:ilvl w:val="1"/>
          <w:numId w:val="1"/>
        </w:numPr>
      </w:pPr>
      <w:r>
        <w:t>S</w:t>
      </w:r>
      <w:r w:rsidR="00D56F70">
        <w:t>tacked bar chart with this table that pivots on “category”</w:t>
      </w:r>
    </w:p>
    <w:p w14:paraId="6411614E" w14:textId="3F70565F" w:rsidR="00D56F70" w:rsidRPr="00697CF2" w:rsidRDefault="00773ACC" w:rsidP="006139E2">
      <w:pPr>
        <w:pStyle w:val="ListParagraph"/>
        <w:numPr>
          <w:ilvl w:val="2"/>
          <w:numId w:val="1"/>
        </w:numPr>
        <w:rPr>
          <w:i/>
          <w:iCs/>
        </w:rPr>
      </w:pPr>
      <w:r w:rsidRPr="00697CF2">
        <w:rPr>
          <w:i/>
          <w:iCs/>
        </w:rPr>
        <w:t>W</w:t>
      </w:r>
      <w:r w:rsidR="00D56F70" w:rsidRPr="00697CF2">
        <w:rPr>
          <w:i/>
          <w:iCs/>
        </w:rPr>
        <w:t xml:space="preserve">hich categories benefit most from Kickstarter </w:t>
      </w:r>
      <w:r w:rsidRPr="00697CF2">
        <w:rPr>
          <w:i/>
          <w:iCs/>
        </w:rPr>
        <w:t>c</w:t>
      </w:r>
      <w:r w:rsidR="00D56F70" w:rsidRPr="00697CF2">
        <w:rPr>
          <w:i/>
          <w:iCs/>
        </w:rPr>
        <w:t>ampaigns</w:t>
      </w:r>
      <w:r w:rsidRPr="00697CF2">
        <w:rPr>
          <w:i/>
          <w:iCs/>
        </w:rPr>
        <w:t>?</w:t>
      </w:r>
    </w:p>
    <w:p w14:paraId="54C354E6" w14:textId="37491F40" w:rsidR="00D56F70" w:rsidRDefault="00D56F70" w:rsidP="006139E2">
      <w:pPr>
        <w:pStyle w:val="ListParagraph"/>
        <w:numPr>
          <w:ilvl w:val="1"/>
          <w:numId w:val="1"/>
        </w:numPr>
      </w:pPr>
      <w:r>
        <w:t>Using this same stacked bar chart</w:t>
      </w:r>
      <w:r w:rsidR="00773ACC">
        <w:t>, replace the “category” pivot with “year”</w:t>
      </w:r>
    </w:p>
    <w:p w14:paraId="0B40BA9C" w14:textId="62F828CA" w:rsidR="00773ACC" w:rsidRPr="00697CF2" w:rsidRDefault="00773ACC" w:rsidP="00697CF2">
      <w:pPr>
        <w:pStyle w:val="ListParagraph"/>
        <w:numPr>
          <w:ilvl w:val="2"/>
          <w:numId w:val="1"/>
        </w:numPr>
        <w:rPr>
          <w:i/>
          <w:iCs/>
        </w:rPr>
      </w:pPr>
      <w:r w:rsidRPr="00697CF2">
        <w:rPr>
          <w:i/>
          <w:iCs/>
        </w:rPr>
        <w:t xml:space="preserve">Are Kickstarter campaigns becoming </w:t>
      </w:r>
      <w:proofErr w:type="gramStart"/>
      <w:r w:rsidRPr="00697CF2">
        <w:rPr>
          <w:i/>
          <w:iCs/>
        </w:rPr>
        <w:t>more or less popular</w:t>
      </w:r>
      <w:proofErr w:type="gramEnd"/>
      <w:r w:rsidRPr="00697CF2">
        <w:rPr>
          <w:i/>
          <w:iCs/>
        </w:rPr>
        <w:t xml:space="preserve"> – and more or less effective – over time?</w:t>
      </w:r>
    </w:p>
    <w:p w14:paraId="293AD4A6" w14:textId="4827A62D" w:rsidR="00D56F70" w:rsidRDefault="00D56F70" w:rsidP="003D62DB"/>
    <w:p w14:paraId="299DB775" w14:textId="2293BC01" w:rsidR="003D62DB" w:rsidRDefault="003D62DB" w:rsidP="003D62DB"/>
    <w:p w14:paraId="18A02431" w14:textId="77777777" w:rsidR="003D62DB" w:rsidRDefault="003D62DB" w:rsidP="003D62DB"/>
    <w:p w14:paraId="476BC920" w14:textId="0D0F9BEE" w:rsidR="003D62DB" w:rsidRDefault="003D62DB" w:rsidP="003D62DB"/>
    <w:p w14:paraId="2ADDC1FE" w14:textId="77777777" w:rsidR="003D62DB" w:rsidRDefault="003D62DB" w:rsidP="003D62DB"/>
    <w:sectPr w:rsidR="003D62D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6EE03F" w14:textId="77777777" w:rsidR="00FA0ACC" w:rsidRDefault="00FA0ACC" w:rsidP="00697CF2">
      <w:pPr>
        <w:spacing w:after="0" w:line="240" w:lineRule="auto"/>
      </w:pPr>
      <w:r>
        <w:separator/>
      </w:r>
    </w:p>
  </w:endnote>
  <w:endnote w:type="continuationSeparator" w:id="0">
    <w:p w14:paraId="67B7A0C3" w14:textId="77777777" w:rsidR="00FA0ACC" w:rsidRDefault="00FA0ACC" w:rsidP="00697C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292D0" w14:textId="77777777" w:rsidR="00FA0ACC" w:rsidRDefault="00FA0ACC" w:rsidP="00697CF2">
      <w:pPr>
        <w:spacing w:after="0" w:line="240" w:lineRule="auto"/>
      </w:pPr>
      <w:r>
        <w:separator/>
      </w:r>
    </w:p>
  </w:footnote>
  <w:footnote w:type="continuationSeparator" w:id="0">
    <w:p w14:paraId="4BD71FEA" w14:textId="77777777" w:rsidR="00FA0ACC" w:rsidRDefault="00FA0ACC" w:rsidP="00697C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1C6B8E" w14:textId="2CF9E9B5" w:rsidR="00697CF2" w:rsidRDefault="00697CF2">
    <w:pPr>
      <w:pStyle w:val="Header"/>
    </w:pPr>
    <w:r>
      <w:t>Excel – Homework 1</w:t>
    </w:r>
    <w:r>
      <w:tab/>
    </w:r>
    <w:r>
      <w:tab/>
      <w:t>Kurt Dietrich</w:t>
    </w:r>
  </w:p>
  <w:p w14:paraId="6F62F568" w14:textId="77777777" w:rsidR="00697CF2" w:rsidRDefault="00697C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1D0DA1"/>
    <w:multiLevelType w:val="hybridMultilevel"/>
    <w:tmpl w:val="FEDE28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IwMzA1MTY0NLBQ0lEKTi0uzszPAykwrAUALq/uESwAAAA="/>
  </w:docVars>
  <w:rsids>
    <w:rsidRoot w:val="003D62DB"/>
    <w:rsid w:val="003D62DB"/>
    <w:rsid w:val="006139E2"/>
    <w:rsid w:val="0061447B"/>
    <w:rsid w:val="00697CF2"/>
    <w:rsid w:val="00773ACC"/>
    <w:rsid w:val="00D56F70"/>
    <w:rsid w:val="00FA0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E77BC"/>
  <w15:chartTrackingRefBased/>
  <w15:docId w15:val="{757DBBA2-C1B9-4906-9AE8-1CFD4D112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39E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7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7CF2"/>
  </w:style>
  <w:style w:type="paragraph" w:styleId="Footer">
    <w:name w:val="footer"/>
    <w:basedOn w:val="Normal"/>
    <w:link w:val="FooterChar"/>
    <w:uiPriority w:val="99"/>
    <w:unhideWhenUsed/>
    <w:rsid w:val="00697C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7C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t Dietrich</dc:creator>
  <cp:keywords/>
  <dc:description/>
  <cp:lastModifiedBy>Kurt Dietrich</cp:lastModifiedBy>
  <cp:revision>4</cp:revision>
  <dcterms:created xsi:type="dcterms:W3CDTF">2020-12-20T21:07:00Z</dcterms:created>
  <dcterms:modified xsi:type="dcterms:W3CDTF">2020-12-20T22:06:00Z</dcterms:modified>
</cp:coreProperties>
</file>